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bookmarkStart w:id="0" w:name="_GoBack"/>
      <w:bookmarkEnd w:id="0"/>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3FC17F69"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773BD4">
              <w:rPr>
                <w:rFonts w:ascii="Segoe UI" w:hAnsi="Segoe UI" w:cs="Segoe UI"/>
                <w:sz w:val="20"/>
                <w:szCs w:val="20"/>
              </w:rPr>
              <w:t>ijbpc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A5EAE" w14:textId="77777777" w:rsidR="0032329C" w:rsidRDefault="0032329C" w:rsidP="009E751A">
      <w:pPr>
        <w:spacing w:after="0" w:line="240" w:lineRule="auto"/>
      </w:pPr>
      <w:r>
        <w:separator/>
      </w:r>
    </w:p>
  </w:endnote>
  <w:endnote w:type="continuationSeparator" w:id="0">
    <w:p w14:paraId="5258A953" w14:textId="77777777" w:rsidR="0032329C" w:rsidRDefault="0032329C"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E476B" w14:textId="77777777" w:rsidR="0032329C" w:rsidRDefault="0032329C" w:rsidP="009E751A">
      <w:pPr>
        <w:spacing w:after="0" w:line="240" w:lineRule="auto"/>
      </w:pPr>
      <w:r>
        <w:separator/>
      </w:r>
    </w:p>
  </w:footnote>
  <w:footnote w:type="continuationSeparator" w:id="0">
    <w:p w14:paraId="09859059" w14:textId="77777777" w:rsidR="0032329C" w:rsidRDefault="0032329C"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1A9ECF8F" w14:textId="77777777" w:rsidR="00773BD4" w:rsidRDefault="00773BD4" w:rsidP="00773BD4">
          <w:pPr>
            <w:pStyle w:val="Header"/>
            <w:tabs>
              <w:tab w:val="clear" w:pos="4320"/>
              <w:tab w:val="clear" w:pos="8640"/>
              <w:tab w:val="left" w:pos="3243"/>
            </w:tabs>
            <w:ind w:left="-24" w:right="-1050"/>
            <w:rPr>
              <w:rFonts w:ascii="Segoe UI" w:hAnsi="Segoe UI" w:cs="Segoe UI"/>
              <w:b/>
              <w:bCs/>
              <w:noProof/>
            </w:rPr>
          </w:pPr>
          <w:r w:rsidRPr="002A57B6">
            <w:rPr>
              <w:rFonts w:ascii="Segoe UI" w:hAnsi="Segoe UI" w:cs="Segoe UI"/>
              <w:b/>
              <w:bCs/>
              <w:noProof/>
            </w:rPr>
            <w:t xml:space="preserve">International Journal of Biological, Physical and Chemical Studies </w:t>
          </w:r>
        </w:p>
        <w:p w14:paraId="598D6210" w14:textId="77777777" w:rsidR="00773BD4" w:rsidRPr="00BE4179" w:rsidRDefault="00773BD4" w:rsidP="00773BD4">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2A57B6">
            <w:rPr>
              <w:rFonts w:ascii="Segoe UI" w:hAnsi="Segoe UI" w:cs="Segoe UI"/>
              <w:sz w:val="20"/>
              <w:szCs w:val="20"/>
            </w:rPr>
            <w:t>2709-1554</w:t>
          </w:r>
        </w:p>
        <w:p w14:paraId="1FF7D3BC" w14:textId="77777777" w:rsidR="00773BD4" w:rsidRPr="00BE4179" w:rsidRDefault="00773BD4" w:rsidP="00773BD4">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bpcs</w:t>
          </w:r>
        </w:p>
        <w:p w14:paraId="5FD9C87F" w14:textId="01829790" w:rsidR="00074213" w:rsidRDefault="00773BD4" w:rsidP="00773BD4">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bpcs</w:t>
          </w:r>
        </w:p>
      </w:tc>
      <w:tc>
        <w:tcPr>
          <w:tcW w:w="4819" w:type="dxa"/>
        </w:tcPr>
        <w:p w14:paraId="631BAC86" w14:textId="77777777"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Pr>
              <w:rFonts w:ascii="Cambria" w:hAnsi="Cambria" w:cs="Segoe UI"/>
              <w:b/>
              <w:bCs/>
              <w:color w:val="FF3300"/>
              <w:sz w:val="56"/>
              <w:szCs w:val="56"/>
              <w:lang w:val="en-GB"/>
            </w:rPr>
            <w:t>IJBPC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8FAFkIL4o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EFE0B-E517-454B-9E4E-5683F295F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2</Pages>
  <Words>326</Words>
  <Characters>1860</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0</cp:revision>
  <cp:lastPrinted>2022-01-01T11:03:00Z</cp:lastPrinted>
  <dcterms:created xsi:type="dcterms:W3CDTF">2018-06-26T02:00:00Z</dcterms:created>
  <dcterms:modified xsi:type="dcterms:W3CDTF">2024-12-24T11:55:00Z</dcterms:modified>
</cp:coreProperties>
</file>